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23/9/256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ไม่ปฏิเสธ และผมก็ยอมรับՐ ผมคงไม่หัวชนฝาว่าฉบับดีเลิศประเสริจศรี ใด ๆ เลยนั่นคือผมกำลังสวนกระแส ซึ่งผมไม่ใช่คนประเภท เพราะฉะนั้น ร่างรัฐธรรมนูญ รัฐธรรมนูญฉบับ 2560 นั้นสามารถที่จะแก้ไขได้ คราวนี้นำมาสู่การแก้ไขรัฐธรรมนูญ อย่างที่ผมกราบเรียนแล้วว่า หลักสำคัญในการแก้ไขรัฐธรรมนูญฉบับนี้ ได้มีการกล่าวแล้วว่า รัฐธรรมนูญฉบับนี้ควรมีการแก้ไข และแก้ไขอย่างไรครับ แก้ไขก็คือ ให้แก้ไขได้ง่ายขึ้น นั่นคือตัดอำนาจของ สว.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23/9/2563</dc:title>
  <dc:creator/>
  <cp:keywords/>
  <dcterms:created xsi:type="dcterms:W3CDTF">2021-03-23T09:20:01Z</dcterms:created>
  <dcterms:modified xsi:type="dcterms:W3CDTF">2021-03-23T09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ันยายน 2563 เวลา 14.50 น.</vt:lpwstr>
  </property>
  <property fmtid="{D5CDD505-2E9C-101B-9397-08002B2CF9AE}" pid="3" name="subtitle">
    <vt:lpwstr/>
  </property>
</Properties>
</file>